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654E7" w14:textId="694BDAF9" w:rsidR="004A3752" w:rsidRPr="0055744E" w:rsidRDefault="004A3752" w:rsidP="004A3752">
      <w:pPr>
        <w:jc w:val="center"/>
        <w:rPr>
          <w:b/>
          <w:sz w:val="36"/>
          <w:szCs w:val="36"/>
        </w:rPr>
      </w:pPr>
      <w:r w:rsidRPr="0055744E">
        <w:rPr>
          <w:b/>
          <w:sz w:val="36"/>
          <w:szCs w:val="36"/>
        </w:rPr>
        <w:t>Greater Richmond, Virginia Labor Shed</w:t>
      </w:r>
    </w:p>
    <w:p w14:paraId="4D09B37D" w14:textId="4880D934" w:rsidR="00FF79E3" w:rsidRPr="001545C8" w:rsidRDefault="004A3752" w:rsidP="004A3752">
      <w:pPr>
        <w:rPr>
          <w:sz w:val="24"/>
          <w:szCs w:val="24"/>
        </w:rPr>
      </w:pPr>
      <w:r w:rsidRPr="001545C8">
        <w:rPr>
          <w:sz w:val="24"/>
          <w:szCs w:val="24"/>
        </w:rPr>
        <w:t xml:space="preserve">Businesses in the Richmond, Virginia metro area draw labor from </w:t>
      </w:r>
      <w:r w:rsidR="00876596">
        <w:rPr>
          <w:sz w:val="24"/>
          <w:szCs w:val="24"/>
        </w:rPr>
        <w:t>45</w:t>
      </w:r>
      <w:r w:rsidRPr="001545C8">
        <w:rPr>
          <w:sz w:val="24"/>
          <w:szCs w:val="24"/>
        </w:rPr>
        <w:t xml:space="preserve"> counties in central Virginia – an area with </w:t>
      </w:r>
      <w:r w:rsidR="00BE0E8F">
        <w:rPr>
          <w:sz w:val="24"/>
          <w:szCs w:val="24"/>
        </w:rPr>
        <w:t xml:space="preserve">nearly </w:t>
      </w:r>
      <w:r w:rsidRPr="001545C8">
        <w:rPr>
          <w:sz w:val="24"/>
          <w:szCs w:val="24"/>
        </w:rPr>
        <w:t>2.</w:t>
      </w:r>
      <w:r w:rsidR="00F21E30">
        <w:rPr>
          <w:sz w:val="24"/>
          <w:szCs w:val="24"/>
        </w:rPr>
        <w:t>5</w:t>
      </w:r>
      <w:r w:rsidR="00505136">
        <w:rPr>
          <w:sz w:val="24"/>
          <w:szCs w:val="24"/>
        </w:rPr>
        <w:t xml:space="preserve"> </w:t>
      </w:r>
      <w:r w:rsidRPr="001545C8">
        <w:rPr>
          <w:sz w:val="24"/>
          <w:szCs w:val="24"/>
        </w:rPr>
        <w:t xml:space="preserve">million population and a workforce of </w:t>
      </w:r>
      <w:r w:rsidR="00BE0E8F">
        <w:rPr>
          <w:sz w:val="24"/>
          <w:szCs w:val="24"/>
        </w:rPr>
        <w:t xml:space="preserve">over </w:t>
      </w:r>
      <w:r w:rsidRPr="001545C8">
        <w:rPr>
          <w:sz w:val="24"/>
          <w:szCs w:val="24"/>
        </w:rPr>
        <w:t>1</w:t>
      </w:r>
      <w:r w:rsidR="00FE32B6">
        <w:rPr>
          <w:sz w:val="24"/>
          <w:szCs w:val="24"/>
        </w:rPr>
        <w:t>.</w:t>
      </w:r>
      <w:r w:rsidR="00837FAC">
        <w:rPr>
          <w:sz w:val="24"/>
          <w:szCs w:val="24"/>
        </w:rPr>
        <w:t>2</w:t>
      </w:r>
      <w:r w:rsidRPr="001545C8">
        <w:rPr>
          <w:sz w:val="24"/>
          <w:szCs w:val="24"/>
        </w:rPr>
        <w:t xml:space="preserve"> million. </w:t>
      </w:r>
    </w:p>
    <w:p w14:paraId="4C3F1130" w14:textId="6E313441" w:rsidR="0077021C" w:rsidRPr="000F742C" w:rsidRDefault="004A3752" w:rsidP="00B00E51">
      <w:pPr>
        <w:rPr>
          <w:sz w:val="24"/>
          <w:szCs w:val="24"/>
        </w:rPr>
      </w:pPr>
      <w:r w:rsidRPr="001545C8">
        <w:rPr>
          <w:sz w:val="24"/>
          <w:szCs w:val="24"/>
        </w:rPr>
        <w:t xml:space="preserve">The primary labor shed is the 17 counties in the Richmond MSA, which has 1.3 million population and a workforce of </w:t>
      </w:r>
      <w:r w:rsidR="00C90839">
        <w:rPr>
          <w:sz w:val="24"/>
          <w:szCs w:val="24"/>
        </w:rPr>
        <w:t>6</w:t>
      </w:r>
      <w:r w:rsidR="00EC5AEF">
        <w:rPr>
          <w:sz w:val="24"/>
          <w:szCs w:val="24"/>
        </w:rPr>
        <w:t>9</w:t>
      </w:r>
      <w:r w:rsidR="007D6C87">
        <w:rPr>
          <w:sz w:val="24"/>
          <w:szCs w:val="24"/>
        </w:rPr>
        <w:t>5</w:t>
      </w:r>
      <w:r w:rsidR="00C90839">
        <w:rPr>
          <w:sz w:val="24"/>
          <w:szCs w:val="24"/>
        </w:rPr>
        <w:t>,000</w:t>
      </w:r>
      <w:r w:rsidRPr="001545C8">
        <w:rPr>
          <w:sz w:val="24"/>
          <w:szCs w:val="24"/>
        </w:rPr>
        <w:t>. The secondary labor shed</w:t>
      </w:r>
      <w:r w:rsidR="007948CC">
        <w:rPr>
          <w:sz w:val="24"/>
          <w:szCs w:val="24"/>
        </w:rPr>
        <w:t xml:space="preserve">, where at </w:t>
      </w:r>
      <w:r w:rsidR="007948CC" w:rsidRPr="00F52394">
        <w:rPr>
          <w:sz w:val="24"/>
          <w:szCs w:val="24"/>
        </w:rPr>
        <w:t>least 500</w:t>
      </w:r>
      <w:r w:rsidR="007948CC">
        <w:rPr>
          <w:sz w:val="24"/>
          <w:szCs w:val="24"/>
        </w:rPr>
        <w:t xml:space="preserve"> residents </w:t>
      </w:r>
      <w:r w:rsidR="00500436">
        <w:rPr>
          <w:sz w:val="24"/>
          <w:szCs w:val="24"/>
        </w:rPr>
        <w:t xml:space="preserve">per county </w:t>
      </w:r>
      <w:r w:rsidR="007948CC">
        <w:rPr>
          <w:sz w:val="24"/>
          <w:szCs w:val="24"/>
        </w:rPr>
        <w:t>work in the Richmond MSA.</w:t>
      </w:r>
      <w:r w:rsidRPr="001545C8">
        <w:rPr>
          <w:sz w:val="24"/>
          <w:szCs w:val="24"/>
        </w:rPr>
        <w:t xml:space="preserve"> includes 2</w:t>
      </w:r>
      <w:r w:rsidR="0086096F">
        <w:rPr>
          <w:sz w:val="24"/>
          <w:szCs w:val="24"/>
        </w:rPr>
        <w:t>8</w:t>
      </w:r>
      <w:r w:rsidRPr="001545C8">
        <w:rPr>
          <w:sz w:val="24"/>
          <w:szCs w:val="24"/>
        </w:rPr>
        <w:t xml:space="preserve"> counties with </w:t>
      </w:r>
      <w:r w:rsidR="0086096F">
        <w:rPr>
          <w:sz w:val="24"/>
          <w:szCs w:val="24"/>
        </w:rPr>
        <w:t xml:space="preserve">a population of nearly </w:t>
      </w:r>
      <w:r w:rsidR="003F5C48">
        <w:rPr>
          <w:sz w:val="24"/>
          <w:szCs w:val="24"/>
        </w:rPr>
        <w:t>1.2 million</w:t>
      </w:r>
      <w:r w:rsidR="00B60D3A">
        <w:rPr>
          <w:sz w:val="24"/>
          <w:szCs w:val="24"/>
        </w:rPr>
        <w:t xml:space="preserve"> </w:t>
      </w:r>
      <w:r w:rsidRPr="001545C8">
        <w:rPr>
          <w:sz w:val="24"/>
          <w:szCs w:val="24"/>
        </w:rPr>
        <w:t xml:space="preserve">and a workforce of </w:t>
      </w:r>
      <w:r w:rsidR="00EC5AEF">
        <w:rPr>
          <w:sz w:val="24"/>
          <w:szCs w:val="24"/>
        </w:rPr>
        <w:t>513</w:t>
      </w:r>
      <w:r w:rsidR="00924D53">
        <w:rPr>
          <w:sz w:val="24"/>
          <w:szCs w:val="24"/>
        </w:rPr>
        <w:t>,000</w:t>
      </w:r>
      <w:r w:rsidR="00972F92">
        <w:rPr>
          <w:sz w:val="24"/>
          <w:szCs w:val="24"/>
        </w:rPr>
        <w:t xml:space="preserve">. </w:t>
      </w:r>
      <w:r w:rsidRPr="000F742C">
        <w:rPr>
          <w:sz w:val="24"/>
          <w:szCs w:val="24"/>
        </w:rPr>
        <w:t xml:space="preserve">The region’s population has increased by </w:t>
      </w:r>
      <w:r w:rsidR="007755FB">
        <w:rPr>
          <w:sz w:val="24"/>
          <w:szCs w:val="24"/>
        </w:rPr>
        <w:t>9</w:t>
      </w:r>
      <w:r w:rsidRPr="000F742C">
        <w:rPr>
          <w:sz w:val="24"/>
          <w:szCs w:val="24"/>
        </w:rPr>
        <w:t xml:space="preserve"> percent since 20</w:t>
      </w:r>
      <w:r w:rsidR="00516696">
        <w:rPr>
          <w:sz w:val="24"/>
          <w:szCs w:val="24"/>
        </w:rPr>
        <w:t>10</w:t>
      </w:r>
      <w:r w:rsidRPr="000F742C">
        <w:rPr>
          <w:sz w:val="24"/>
          <w:szCs w:val="24"/>
        </w:rPr>
        <w:t xml:space="preserve">, adding </w:t>
      </w:r>
      <w:r w:rsidR="00516696">
        <w:rPr>
          <w:sz w:val="24"/>
          <w:szCs w:val="24"/>
        </w:rPr>
        <w:t>19,900</w:t>
      </w:r>
      <w:r w:rsidR="00C03604">
        <w:rPr>
          <w:sz w:val="24"/>
          <w:szCs w:val="24"/>
        </w:rPr>
        <w:t xml:space="preserve"> </w:t>
      </w:r>
      <w:r w:rsidRPr="000F742C">
        <w:rPr>
          <w:sz w:val="24"/>
          <w:szCs w:val="24"/>
        </w:rPr>
        <w:t>additional residents annually</w:t>
      </w:r>
      <w:r w:rsidR="00BC166F">
        <w:rPr>
          <w:sz w:val="24"/>
          <w:szCs w:val="24"/>
        </w:rPr>
        <w:t>.</w:t>
      </w:r>
    </w:p>
    <w:tbl>
      <w:tblPr>
        <w:tblW w:w="8816" w:type="dxa"/>
        <w:jc w:val="center"/>
        <w:tblBorders>
          <w:top w:val="single" w:sz="8" w:space="0" w:color="auto"/>
          <w:bottom w:val="single" w:sz="8" w:space="0" w:color="auto"/>
          <w:insideH w:val="single" w:sz="8" w:space="0" w:color="auto"/>
        </w:tblBorders>
        <w:tblLook w:val="04A0" w:firstRow="1" w:lastRow="0" w:firstColumn="1" w:lastColumn="0" w:noHBand="0" w:noVBand="1"/>
      </w:tblPr>
      <w:tblGrid>
        <w:gridCol w:w="3920"/>
        <w:gridCol w:w="2448"/>
        <w:gridCol w:w="2448"/>
      </w:tblGrid>
      <w:tr w:rsidR="004A3752" w:rsidRPr="005E5B09" w14:paraId="09EDA89B" w14:textId="77777777" w:rsidTr="00195E1B">
        <w:trPr>
          <w:trHeight w:val="475"/>
          <w:jc w:val="center"/>
        </w:trPr>
        <w:tc>
          <w:tcPr>
            <w:tcW w:w="3920" w:type="dxa"/>
            <w:tcBorders>
              <w:top w:val="nil"/>
              <w:bottom w:val="nil"/>
            </w:tcBorders>
            <w:shd w:val="clear" w:color="auto" w:fill="766661"/>
            <w:vAlign w:val="center"/>
            <w:hideMark/>
          </w:tcPr>
          <w:p w14:paraId="3FA3FD29" w14:textId="77777777" w:rsidR="004A3752" w:rsidRPr="0055744E" w:rsidRDefault="004A3752" w:rsidP="00302A5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 w:themeColor="background1"/>
              </w:rPr>
            </w:pPr>
            <w:r w:rsidRPr="0055744E">
              <w:rPr>
                <w:rFonts w:ascii="Calibri" w:eastAsia="Times New Roman" w:hAnsi="Calibri" w:cs="Times New Roman"/>
                <w:b/>
                <w:bCs/>
                <w:color w:val="FFFFFF" w:themeColor="background1"/>
              </w:rPr>
              <w:t>Area</w:t>
            </w:r>
          </w:p>
        </w:tc>
        <w:tc>
          <w:tcPr>
            <w:tcW w:w="2448" w:type="dxa"/>
            <w:tcBorders>
              <w:top w:val="nil"/>
              <w:bottom w:val="nil"/>
            </w:tcBorders>
            <w:shd w:val="clear" w:color="auto" w:fill="766661"/>
            <w:vAlign w:val="center"/>
            <w:hideMark/>
          </w:tcPr>
          <w:p w14:paraId="1133DEBF" w14:textId="3992AE87" w:rsidR="004A3752" w:rsidRPr="0055744E" w:rsidRDefault="004A3752" w:rsidP="00302A5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 w:themeColor="background1"/>
              </w:rPr>
            </w:pPr>
            <w:r w:rsidRPr="0055744E">
              <w:rPr>
                <w:rFonts w:ascii="Calibri" w:eastAsia="Times New Roman" w:hAnsi="Calibri" w:cs="Times New Roman"/>
                <w:b/>
                <w:bCs/>
                <w:color w:val="FFFFFF" w:themeColor="background1"/>
              </w:rPr>
              <w:t xml:space="preserve">Population </w:t>
            </w:r>
            <w:r w:rsidR="00B60D3A">
              <w:rPr>
                <w:rFonts w:ascii="Calibri" w:eastAsia="Times New Roman" w:hAnsi="Calibri" w:cs="Times New Roman"/>
                <w:b/>
                <w:bCs/>
                <w:color w:val="FFFFFF" w:themeColor="background1"/>
              </w:rPr>
              <w:t>2020</w:t>
            </w:r>
          </w:p>
        </w:tc>
        <w:tc>
          <w:tcPr>
            <w:tcW w:w="2448" w:type="dxa"/>
            <w:tcBorders>
              <w:top w:val="nil"/>
              <w:bottom w:val="nil"/>
            </w:tcBorders>
            <w:shd w:val="clear" w:color="auto" w:fill="766661"/>
            <w:vAlign w:val="center"/>
            <w:hideMark/>
          </w:tcPr>
          <w:p w14:paraId="0DF4F87E" w14:textId="737DBC5F" w:rsidR="004A3752" w:rsidRPr="0055744E" w:rsidRDefault="004A3752" w:rsidP="003A120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 w:themeColor="background1"/>
              </w:rPr>
            </w:pPr>
            <w:r w:rsidRPr="0055744E">
              <w:rPr>
                <w:rFonts w:ascii="Calibri" w:eastAsia="Times New Roman" w:hAnsi="Calibri" w:cs="Times New Roman"/>
                <w:b/>
                <w:bCs/>
                <w:color w:val="FFFFFF" w:themeColor="background1"/>
              </w:rPr>
              <w:t xml:space="preserve">Civilian Labor Force </w:t>
            </w:r>
            <w:r w:rsidRPr="0055744E">
              <w:rPr>
                <w:rFonts w:ascii="Calibri" w:eastAsia="Times New Roman" w:hAnsi="Calibri" w:cs="Times New Roman"/>
                <w:b/>
                <w:bCs/>
                <w:color w:val="FFFFFF" w:themeColor="background1"/>
              </w:rPr>
              <w:br/>
            </w:r>
            <w:r w:rsidR="00EB6A96">
              <w:rPr>
                <w:rFonts w:ascii="Calibri" w:eastAsia="Times New Roman" w:hAnsi="Calibri" w:cs="Times New Roman"/>
                <w:b/>
                <w:bCs/>
                <w:color w:val="FFFFFF" w:themeColor="background1"/>
              </w:rPr>
              <w:t>20</w:t>
            </w:r>
            <w:r w:rsidR="003A1205">
              <w:rPr>
                <w:rFonts w:ascii="Calibri" w:eastAsia="Times New Roman" w:hAnsi="Calibri" w:cs="Times New Roman"/>
                <w:b/>
                <w:bCs/>
                <w:color w:val="FFFFFF" w:themeColor="background1"/>
              </w:rPr>
              <w:t>2</w:t>
            </w:r>
            <w:r w:rsidR="004B3BF2">
              <w:rPr>
                <w:rFonts w:ascii="Calibri" w:eastAsia="Times New Roman" w:hAnsi="Calibri" w:cs="Times New Roman"/>
                <w:b/>
                <w:bCs/>
                <w:color w:val="FFFFFF" w:themeColor="background1"/>
              </w:rPr>
              <w:t>2</w:t>
            </w:r>
            <w:r w:rsidR="00EB6A96">
              <w:rPr>
                <w:rFonts w:ascii="Calibri" w:eastAsia="Times New Roman" w:hAnsi="Calibri" w:cs="Times New Roman"/>
                <w:b/>
                <w:bCs/>
                <w:color w:val="FFFFFF" w:themeColor="background1"/>
              </w:rPr>
              <w:t xml:space="preserve"> Q</w:t>
            </w:r>
            <w:r w:rsidR="00374FEB">
              <w:rPr>
                <w:rFonts w:ascii="Calibri" w:eastAsia="Times New Roman" w:hAnsi="Calibri" w:cs="Times New Roman"/>
                <w:b/>
                <w:bCs/>
                <w:color w:val="FFFFFF" w:themeColor="background1"/>
              </w:rPr>
              <w:t>2</w:t>
            </w:r>
          </w:p>
        </w:tc>
      </w:tr>
      <w:tr w:rsidR="004A3752" w:rsidRPr="005E5B09" w14:paraId="092236F2" w14:textId="77777777" w:rsidTr="00AA68E1">
        <w:trPr>
          <w:trHeight w:val="441"/>
          <w:jc w:val="center"/>
        </w:trPr>
        <w:tc>
          <w:tcPr>
            <w:tcW w:w="3920" w:type="dxa"/>
            <w:tcBorders>
              <w:top w:val="nil"/>
            </w:tcBorders>
            <w:shd w:val="clear" w:color="auto" w:fill="FFFFFF" w:themeFill="background1"/>
            <w:noWrap/>
            <w:vAlign w:val="center"/>
            <w:hideMark/>
          </w:tcPr>
          <w:p w14:paraId="7D6A09F0" w14:textId="77777777" w:rsidR="004A3752" w:rsidRPr="005E5B09" w:rsidRDefault="004A3752" w:rsidP="00302A5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5E5B09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Primary Labor Shed (17 counties)</w:t>
            </w:r>
          </w:p>
        </w:tc>
        <w:tc>
          <w:tcPr>
            <w:tcW w:w="2448" w:type="dxa"/>
            <w:tcBorders>
              <w:top w:val="nil"/>
            </w:tcBorders>
            <w:shd w:val="clear" w:color="auto" w:fill="FFFFFF" w:themeFill="background1"/>
            <w:noWrap/>
            <w:vAlign w:val="center"/>
            <w:hideMark/>
          </w:tcPr>
          <w:p w14:paraId="680C2EE7" w14:textId="3945A6E8" w:rsidR="00FA4388" w:rsidRPr="005E5B09" w:rsidRDefault="00195E1B" w:rsidP="00FA438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195E1B">
              <w:rPr>
                <w:rFonts w:ascii="Roboto" w:hAnsi="Roboto"/>
                <w:color w:val="222222"/>
                <w:sz w:val="20"/>
                <w:szCs w:val="20"/>
                <w:shd w:val="clear" w:color="auto" w:fill="F8F8F8"/>
              </w:rPr>
              <w:t>1,282,067</w:t>
            </w:r>
            <w:r w:rsidR="00FD5231">
              <w:rPr>
                <w:rFonts w:ascii="Roboto" w:hAnsi="Roboto"/>
                <w:color w:val="222222"/>
                <w:sz w:val="20"/>
                <w:szCs w:val="20"/>
                <w:shd w:val="clear" w:color="auto" w:fill="F8F8F8"/>
              </w:rPr>
              <w:t xml:space="preserve"> </w:t>
            </w:r>
          </w:p>
        </w:tc>
        <w:tc>
          <w:tcPr>
            <w:tcW w:w="2448" w:type="dxa"/>
            <w:tcBorders>
              <w:top w:val="nil"/>
            </w:tcBorders>
            <w:shd w:val="clear" w:color="auto" w:fill="FFFFFF" w:themeFill="background1"/>
            <w:noWrap/>
            <w:vAlign w:val="center"/>
            <w:hideMark/>
          </w:tcPr>
          <w:p w14:paraId="3670315B" w14:textId="24338FC6" w:rsidR="004A3752" w:rsidRPr="005E5B09" w:rsidRDefault="00EE7AC2" w:rsidP="00302A5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>
              <w:rPr>
                <w:rFonts w:ascii="Roboto" w:hAnsi="Roboto"/>
                <w:color w:val="222222"/>
                <w:sz w:val="20"/>
                <w:szCs w:val="20"/>
                <w:shd w:val="clear" w:color="auto" w:fill="FFFFFF"/>
              </w:rPr>
              <w:t>694,</w:t>
            </w:r>
            <w:r w:rsidR="00374FEB">
              <w:rPr>
                <w:rFonts w:ascii="Roboto" w:hAnsi="Roboto"/>
                <w:color w:val="222222"/>
                <w:sz w:val="20"/>
                <w:szCs w:val="20"/>
                <w:shd w:val="clear" w:color="auto" w:fill="FFFFFF"/>
              </w:rPr>
              <w:t>963</w:t>
            </w:r>
          </w:p>
        </w:tc>
      </w:tr>
      <w:tr w:rsidR="004A3752" w:rsidRPr="005E5B09" w14:paraId="13D960BB" w14:textId="77777777" w:rsidTr="00AA68E1">
        <w:trPr>
          <w:trHeight w:val="441"/>
          <w:jc w:val="center"/>
        </w:trPr>
        <w:tc>
          <w:tcPr>
            <w:tcW w:w="3920" w:type="dxa"/>
            <w:tcBorders>
              <w:bottom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0A28EF3" w14:textId="40F78911" w:rsidR="004A3752" w:rsidRPr="005E5B09" w:rsidRDefault="004A3752" w:rsidP="00302A5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5E5B09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Secondary Labor Shed (</w:t>
            </w:r>
            <w:r w:rsidR="009624F2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28</w:t>
            </w:r>
            <w:r w:rsidRPr="005E5B09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 counties)</w:t>
            </w:r>
          </w:p>
        </w:tc>
        <w:tc>
          <w:tcPr>
            <w:tcW w:w="2448" w:type="dxa"/>
            <w:tcBorders>
              <w:bottom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7752BA1E" w14:textId="054D21F8" w:rsidR="004A3752" w:rsidRPr="005E5B09" w:rsidRDefault="008646AD" w:rsidP="00302A5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>
              <w:rPr>
                <w:rFonts w:ascii="Roboto" w:hAnsi="Roboto"/>
                <w:color w:val="222222"/>
                <w:sz w:val="20"/>
                <w:szCs w:val="20"/>
                <w:shd w:val="clear" w:color="auto" w:fill="F8F8F8"/>
              </w:rPr>
              <w:t>1,175,076</w:t>
            </w:r>
          </w:p>
        </w:tc>
        <w:tc>
          <w:tcPr>
            <w:tcW w:w="2448" w:type="dxa"/>
            <w:tcBorders>
              <w:bottom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3BBB19CB" w14:textId="3F099EC4" w:rsidR="004A3752" w:rsidRPr="005E5B09" w:rsidRDefault="00C6791F" w:rsidP="00302A5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>
              <w:rPr>
                <w:rFonts w:ascii="Roboto" w:hAnsi="Roboto"/>
                <w:color w:val="222222"/>
                <w:sz w:val="20"/>
                <w:szCs w:val="20"/>
                <w:shd w:val="clear" w:color="auto" w:fill="FFFFFF"/>
              </w:rPr>
              <w:t>512,</w:t>
            </w:r>
            <w:r w:rsidR="006F52DC">
              <w:rPr>
                <w:rFonts w:ascii="Roboto" w:hAnsi="Roboto"/>
                <w:color w:val="222222"/>
                <w:sz w:val="20"/>
                <w:szCs w:val="20"/>
                <w:shd w:val="clear" w:color="auto" w:fill="FFFFFF"/>
              </w:rPr>
              <w:t>672</w:t>
            </w:r>
          </w:p>
        </w:tc>
      </w:tr>
      <w:tr w:rsidR="004A3752" w:rsidRPr="00E810BA" w14:paraId="157E996B" w14:textId="77777777" w:rsidTr="00092D03">
        <w:trPr>
          <w:trHeight w:val="441"/>
          <w:jc w:val="center"/>
        </w:trPr>
        <w:tc>
          <w:tcPr>
            <w:tcW w:w="392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560B390" w14:textId="4CECEE9A" w:rsidR="004A3752" w:rsidRPr="00E810BA" w:rsidRDefault="004A3752" w:rsidP="00302A59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 w:rsidRPr="00E810BA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Total Labor Shed (</w:t>
            </w:r>
            <w:r w:rsidR="00567692" w:rsidRPr="00E810BA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45</w:t>
            </w:r>
            <w:r w:rsidRPr="00E810BA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 xml:space="preserve"> counties)</w:t>
            </w:r>
          </w:p>
        </w:tc>
        <w:tc>
          <w:tcPr>
            <w:tcW w:w="2448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9D555AF" w14:textId="38B53E78" w:rsidR="004A3752" w:rsidRPr="00E810BA" w:rsidRDefault="00A37262" w:rsidP="00302A5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 w:rsidRPr="00E810BA">
              <w:rPr>
                <w:rFonts w:ascii="Roboto" w:hAnsi="Roboto"/>
                <w:b/>
                <w:bCs/>
                <w:color w:val="222222"/>
                <w:sz w:val="24"/>
                <w:szCs w:val="24"/>
                <w:shd w:val="clear" w:color="auto" w:fill="F8F8F8"/>
              </w:rPr>
              <w:t>2,457,143</w:t>
            </w:r>
          </w:p>
        </w:tc>
        <w:tc>
          <w:tcPr>
            <w:tcW w:w="2448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844E128" w14:textId="4771D406" w:rsidR="004A3752" w:rsidRPr="00E810BA" w:rsidRDefault="00DD5D1B" w:rsidP="00302A5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 w:rsidRPr="00E810BA">
              <w:rPr>
                <w:rFonts w:ascii="Roboto" w:hAnsi="Roboto"/>
                <w:b/>
                <w:bCs/>
                <w:color w:val="222222"/>
                <w:sz w:val="24"/>
                <w:szCs w:val="24"/>
                <w:shd w:val="clear" w:color="auto" w:fill="FFFFFF"/>
              </w:rPr>
              <w:t>1,</w:t>
            </w:r>
            <w:r w:rsidR="00621B35">
              <w:rPr>
                <w:rFonts w:ascii="Roboto" w:hAnsi="Roboto"/>
                <w:b/>
                <w:bCs/>
                <w:color w:val="222222"/>
                <w:sz w:val="24"/>
                <w:szCs w:val="24"/>
                <w:shd w:val="clear" w:color="auto" w:fill="FFFFFF"/>
              </w:rPr>
              <w:t>207,6</w:t>
            </w:r>
            <w:r w:rsidR="00837FAC">
              <w:rPr>
                <w:rFonts w:ascii="Roboto" w:hAnsi="Roboto"/>
                <w:b/>
                <w:bCs/>
                <w:color w:val="222222"/>
                <w:sz w:val="24"/>
                <w:szCs w:val="24"/>
                <w:shd w:val="clear" w:color="auto" w:fill="FFFFFF"/>
              </w:rPr>
              <w:t>35</w:t>
            </w:r>
          </w:p>
        </w:tc>
      </w:tr>
    </w:tbl>
    <w:p w14:paraId="4574145E" w14:textId="67E69C10" w:rsidR="005B097D" w:rsidRDefault="00477510" w:rsidP="004A3752">
      <w:r>
        <w:rPr>
          <w:noProof/>
        </w:rPr>
        <w:drawing>
          <wp:anchor distT="0" distB="0" distL="114300" distR="114300" simplePos="0" relativeHeight="251658240" behindDoc="0" locked="0" layoutInCell="1" allowOverlap="1" wp14:anchorId="77B4910E" wp14:editId="00733DB8">
            <wp:simplePos x="0" y="0"/>
            <wp:positionH relativeFrom="margin">
              <wp:posOffset>416560</wp:posOffset>
            </wp:positionH>
            <wp:positionV relativeFrom="paragraph">
              <wp:posOffset>95250</wp:posOffset>
            </wp:positionV>
            <wp:extent cx="5476240" cy="4228465"/>
            <wp:effectExtent l="0" t="0" r="0" b="63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6240" cy="422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C1ACE8A" w14:textId="7F37650F" w:rsidR="005B097D" w:rsidRDefault="005B097D" w:rsidP="004A3752"/>
    <w:p w14:paraId="79BD76F8" w14:textId="6619C616" w:rsidR="005B097D" w:rsidRDefault="005B097D" w:rsidP="004A3752"/>
    <w:p w14:paraId="6B0064E0" w14:textId="27D17763" w:rsidR="005B097D" w:rsidRDefault="005B097D" w:rsidP="004A3752"/>
    <w:p w14:paraId="48A2EAF8" w14:textId="04DF9FAC" w:rsidR="005B097D" w:rsidRDefault="005B097D" w:rsidP="004A3752"/>
    <w:p w14:paraId="4BE425BB" w14:textId="77777777" w:rsidR="005B097D" w:rsidRDefault="005B097D" w:rsidP="004A3752"/>
    <w:p w14:paraId="2B55E4AE" w14:textId="469A8E18" w:rsidR="005B097D" w:rsidRDefault="005B097D" w:rsidP="004A3752"/>
    <w:p w14:paraId="48B51D75" w14:textId="3AFE8A3C" w:rsidR="005B097D" w:rsidRDefault="005B097D" w:rsidP="004A3752"/>
    <w:p w14:paraId="69042CDA" w14:textId="770D43BA" w:rsidR="005B097D" w:rsidRDefault="005B097D" w:rsidP="004A3752"/>
    <w:p w14:paraId="1C458358" w14:textId="6740246F" w:rsidR="005B097D" w:rsidRDefault="005B097D" w:rsidP="004A3752"/>
    <w:p w14:paraId="0FE37229" w14:textId="075F2B76" w:rsidR="005B097D" w:rsidRDefault="005B097D" w:rsidP="004A3752"/>
    <w:p w14:paraId="3384FCDC" w14:textId="05DB2466" w:rsidR="005B097D" w:rsidRDefault="005B097D" w:rsidP="004A3752"/>
    <w:p w14:paraId="6D4DB361" w14:textId="429EC869" w:rsidR="005B097D" w:rsidRDefault="005B097D" w:rsidP="004A3752"/>
    <w:p w14:paraId="45EDB8C3" w14:textId="2F12D417" w:rsidR="005B097D" w:rsidRDefault="005B097D" w:rsidP="004A3752"/>
    <w:p w14:paraId="64816710" w14:textId="141828AD" w:rsidR="005B097D" w:rsidRDefault="005B097D" w:rsidP="004A3752"/>
    <w:p w14:paraId="140F097A" w14:textId="77777777" w:rsidR="004305E9" w:rsidRPr="004305E9" w:rsidRDefault="004305E9" w:rsidP="004A3752">
      <w:pPr>
        <w:rPr>
          <w:sz w:val="4"/>
          <w:szCs w:val="4"/>
        </w:rPr>
      </w:pPr>
    </w:p>
    <w:p w14:paraId="2C22964D" w14:textId="00D42A86" w:rsidR="00A2610C" w:rsidRPr="004A3752" w:rsidRDefault="00BA0A52" w:rsidP="004A3752">
      <w:r>
        <w:rPr>
          <w:sz w:val="18"/>
          <w:szCs w:val="18"/>
        </w:rPr>
        <w:t>Updated</w:t>
      </w:r>
      <w:r w:rsidR="00972F92">
        <w:rPr>
          <w:sz w:val="18"/>
          <w:szCs w:val="18"/>
        </w:rPr>
        <w:t xml:space="preserve"> </w:t>
      </w:r>
      <w:r w:rsidR="00EC5AEF">
        <w:rPr>
          <w:sz w:val="18"/>
          <w:szCs w:val="18"/>
        </w:rPr>
        <w:t>January 2023</w:t>
      </w:r>
    </w:p>
    <w:sectPr w:rsidR="00A2610C" w:rsidRPr="004A3752" w:rsidSect="00195E1B">
      <w:headerReference w:type="even" r:id="rId11"/>
      <w:footerReference w:type="default" r:id="rId12"/>
      <w:headerReference w:type="first" r:id="rId13"/>
      <w:pgSz w:w="12240" w:h="15840" w:code="1"/>
      <w:pgMar w:top="576" w:right="1152" w:bottom="720" w:left="1152" w:header="0" w:footer="115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280A91" w14:textId="77777777" w:rsidR="001552C1" w:rsidRDefault="001552C1" w:rsidP="00DD3AF2">
      <w:pPr>
        <w:spacing w:after="0" w:line="240" w:lineRule="auto"/>
      </w:pPr>
      <w:r>
        <w:separator/>
      </w:r>
    </w:p>
  </w:endnote>
  <w:endnote w:type="continuationSeparator" w:id="0">
    <w:p w14:paraId="6EC23FE6" w14:textId="77777777" w:rsidR="001552C1" w:rsidRDefault="001552C1" w:rsidP="00DD3AF2">
      <w:pPr>
        <w:spacing w:after="0" w:line="240" w:lineRule="auto"/>
      </w:pPr>
      <w:r>
        <w:continuationSeparator/>
      </w:r>
    </w:p>
  </w:endnote>
  <w:endnote w:type="continuationNotice" w:id="1">
    <w:p w14:paraId="66551F04" w14:textId="77777777" w:rsidR="001552C1" w:rsidRDefault="001552C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Roboto"/>
    <w:charset w:val="00"/>
    <w:family w:val="auto"/>
    <w:pitch w:val="variable"/>
    <w:sig w:usb0="E0000AFF" w:usb1="5000217F" w:usb2="00000021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73CC23" w14:textId="1BDCB346" w:rsidR="000C4C8A" w:rsidRDefault="000C4C8A">
    <w:pPr>
      <w:pStyle w:val="Footer"/>
    </w:pPr>
    <w:r w:rsidRPr="000C4C8A">
      <w:rPr>
        <w:noProof/>
      </w:rPr>
      <w:drawing>
        <wp:inline distT="0" distB="0" distL="0" distR="0" wp14:anchorId="486421D6" wp14:editId="776DA23B">
          <wp:extent cx="6309360" cy="58039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09360" cy="580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3482E8" w14:textId="77777777" w:rsidR="001552C1" w:rsidRDefault="001552C1" w:rsidP="00DD3AF2">
      <w:pPr>
        <w:spacing w:after="0" w:line="240" w:lineRule="auto"/>
      </w:pPr>
      <w:r>
        <w:separator/>
      </w:r>
    </w:p>
  </w:footnote>
  <w:footnote w:type="continuationSeparator" w:id="0">
    <w:p w14:paraId="45CEFA85" w14:textId="77777777" w:rsidR="001552C1" w:rsidRDefault="001552C1" w:rsidP="00DD3AF2">
      <w:pPr>
        <w:spacing w:after="0" w:line="240" w:lineRule="auto"/>
      </w:pPr>
      <w:r>
        <w:continuationSeparator/>
      </w:r>
    </w:p>
  </w:footnote>
  <w:footnote w:type="continuationNotice" w:id="1">
    <w:p w14:paraId="794F5039" w14:textId="77777777" w:rsidR="001552C1" w:rsidRDefault="001552C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F2A1FA" w14:textId="46ED6851" w:rsidR="0055744E" w:rsidRDefault="00EC5AEF">
    <w:pPr>
      <w:pStyle w:val="Header"/>
    </w:pPr>
    <w:r>
      <w:rPr>
        <w:noProof/>
      </w:rPr>
      <w:pict w14:anchorId="1CC7BF4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7818262" o:spid="_x0000_s1026" type="#_x0000_t75" style="position:absolute;margin-left:0;margin-top:0;width:612.1pt;height:792.1pt;z-index:-251658239;mso-position-horizontal:center;mso-position-horizontal-relative:margin;mso-position-vertical:center;mso-position-vertical-relative:margin" o:allowincell="f">
          <v:imagedata r:id="rId1" o:title="Research_bg_vert-0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3918C2" w14:textId="0C4CC897" w:rsidR="0055744E" w:rsidRDefault="00EC5AEF">
    <w:pPr>
      <w:pStyle w:val="Header"/>
    </w:pPr>
    <w:r>
      <w:rPr>
        <w:noProof/>
      </w:rPr>
      <w:pict w14:anchorId="78B806E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7818261" o:spid="_x0000_s1025" type="#_x0000_t75" style="position:absolute;margin-left:0;margin-top:0;width:612.1pt;height:792.1pt;z-index:-251658240;mso-position-horizontal:center;mso-position-horizontal-relative:margin;mso-position-vertical:center;mso-position-vertical-relative:margin" o:allowincell="f">
          <v:imagedata r:id="rId1" o:title="Research_bg_vert-01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3NTaxMDE1MzIxNzBS0lEKTi0uzszPAykwrgUA4orQ5iwAAAA="/>
  </w:docVars>
  <w:rsids>
    <w:rsidRoot w:val="002F362E"/>
    <w:rsid w:val="00004AC7"/>
    <w:rsid w:val="00014BA0"/>
    <w:rsid w:val="00020A15"/>
    <w:rsid w:val="000252FA"/>
    <w:rsid w:val="000462F5"/>
    <w:rsid w:val="000529EB"/>
    <w:rsid w:val="00064AFE"/>
    <w:rsid w:val="00076E59"/>
    <w:rsid w:val="0008340C"/>
    <w:rsid w:val="00092D03"/>
    <w:rsid w:val="000A66B7"/>
    <w:rsid w:val="000C4C8A"/>
    <w:rsid w:val="000F742C"/>
    <w:rsid w:val="00101841"/>
    <w:rsid w:val="001072CC"/>
    <w:rsid w:val="00110DEC"/>
    <w:rsid w:val="00122094"/>
    <w:rsid w:val="001545C8"/>
    <w:rsid w:val="001552C1"/>
    <w:rsid w:val="001671F4"/>
    <w:rsid w:val="001877CF"/>
    <w:rsid w:val="00195872"/>
    <w:rsid w:val="00195E1B"/>
    <w:rsid w:val="001C2262"/>
    <w:rsid w:val="002008F8"/>
    <w:rsid w:val="00220DF5"/>
    <w:rsid w:val="002246EB"/>
    <w:rsid w:val="00245D2E"/>
    <w:rsid w:val="00284BC0"/>
    <w:rsid w:val="0029243A"/>
    <w:rsid w:val="002B017E"/>
    <w:rsid w:val="002B4D5A"/>
    <w:rsid w:val="002C013A"/>
    <w:rsid w:val="002C5DE0"/>
    <w:rsid w:val="002E0E4B"/>
    <w:rsid w:val="002F362E"/>
    <w:rsid w:val="00302A59"/>
    <w:rsid w:val="00303C47"/>
    <w:rsid w:val="00323623"/>
    <w:rsid w:val="00363F87"/>
    <w:rsid w:val="00374FEB"/>
    <w:rsid w:val="003917B7"/>
    <w:rsid w:val="00397F0A"/>
    <w:rsid w:val="003A072D"/>
    <w:rsid w:val="003A1205"/>
    <w:rsid w:val="003A3F38"/>
    <w:rsid w:val="003A72B6"/>
    <w:rsid w:val="003B2133"/>
    <w:rsid w:val="003B589D"/>
    <w:rsid w:val="003B7BBE"/>
    <w:rsid w:val="003C55D8"/>
    <w:rsid w:val="003F5C48"/>
    <w:rsid w:val="00416724"/>
    <w:rsid w:val="004204A1"/>
    <w:rsid w:val="00423B4F"/>
    <w:rsid w:val="004305E9"/>
    <w:rsid w:val="004322CE"/>
    <w:rsid w:val="004341F4"/>
    <w:rsid w:val="004349A2"/>
    <w:rsid w:val="00457ECE"/>
    <w:rsid w:val="004633E4"/>
    <w:rsid w:val="004712D5"/>
    <w:rsid w:val="004731DD"/>
    <w:rsid w:val="0047580F"/>
    <w:rsid w:val="00476938"/>
    <w:rsid w:val="00477510"/>
    <w:rsid w:val="0048144C"/>
    <w:rsid w:val="0049690F"/>
    <w:rsid w:val="004A3752"/>
    <w:rsid w:val="004A5911"/>
    <w:rsid w:val="004A623F"/>
    <w:rsid w:val="004B3BF2"/>
    <w:rsid w:val="004B695E"/>
    <w:rsid w:val="004D33B4"/>
    <w:rsid w:val="004D6860"/>
    <w:rsid w:val="004F63CC"/>
    <w:rsid w:val="004F798F"/>
    <w:rsid w:val="00500436"/>
    <w:rsid w:val="00505136"/>
    <w:rsid w:val="00506DFA"/>
    <w:rsid w:val="0050747F"/>
    <w:rsid w:val="0051432E"/>
    <w:rsid w:val="00516696"/>
    <w:rsid w:val="0053111F"/>
    <w:rsid w:val="00541BF0"/>
    <w:rsid w:val="00545B06"/>
    <w:rsid w:val="00552022"/>
    <w:rsid w:val="00552A85"/>
    <w:rsid w:val="00555880"/>
    <w:rsid w:val="00555E30"/>
    <w:rsid w:val="0055744E"/>
    <w:rsid w:val="00557910"/>
    <w:rsid w:val="00557944"/>
    <w:rsid w:val="00565BFB"/>
    <w:rsid w:val="00567692"/>
    <w:rsid w:val="00567ECB"/>
    <w:rsid w:val="0057206E"/>
    <w:rsid w:val="0057545C"/>
    <w:rsid w:val="00586C9F"/>
    <w:rsid w:val="005A51E9"/>
    <w:rsid w:val="005B097D"/>
    <w:rsid w:val="005B7EA3"/>
    <w:rsid w:val="005C1EC9"/>
    <w:rsid w:val="005D7E48"/>
    <w:rsid w:val="005E5B09"/>
    <w:rsid w:val="005F1691"/>
    <w:rsid w:val="006061F6"/>
    <w:rsid w:val="00621B35"/>
    <w:rsid w:val="00647548"/>
    <w:rsid w:val="0065774B"/>
    <w:rsid w:val="006B54E2"/>
    <w:rsid w:val="006C1167"/>
    <w:rsid w:val="006C31D7"/>
    <w:rsid w:val="006D5F37"/>
    <w:rsid w:val="006E3C8D"/>
    <w:rsid w:val="006E7E19"/>
    <w:rsid w:val="006F52DC"/>
    <w:rsid w:val="00721298"/>
    <w:rsid w:val="00722001"/>
    <w:rsid w:val="00733E42"/>
    <w:rsid w:val="00735AEB"/>
    <w:rsid w:val="007434EE"/>
    <w:rsid w:val="00757A4F"/>
    <w:rsid w:val="0077021C"/>
    <w:rsid w:val="0077202A"/>
    <w:rsid w:val="007755FB"/>
    <w:rsid w:val="00780870"/>
    <w:rsid w:val="0079107F"/>
    <w:rsid w:val="007948CC"/>
    <w:rsid w:val="007C1774"/>
    <w:rsid w:val="007D6C87"/>
    <w:rsid w:val="007E09D8"/>
    <w:rsid w:val="007F1E1A"/>
    <w:rsid w:val="007F68AA"/>
    <w:rsid w:val="00815653"/>
    <w:rsid w:val="00837FAC"/>
    <w:rsid w:val="00850328"/>
    <w:rsid w:val="0086096F"/>
    <w:rsid w:val="008646AD"/>
    <w:rsid w:val="008716CD"/>
    <w:rsid w:val="00873767"/>
    <w:rsid w:val="00876596"/>
    <w:rsid w:val="00894142"/>
    <w:rsid w:val="008B3CED"/>
    <w:rsid w:val="008C7B9B"/>
    <w:rsid w:val="0090116F"/>
    <w:rsid w:val="00923EE2"/>
    <w:rsid w:val="00924D53"/>
    <w:rsid w:val="00937186"/>
    <w:rsid w:val="00943CE7"/>
    <w:rsid w:val="009507CE"/>
    <w:rsid w:val="00950B74"/>
    <w:rsid w:val="009624F2"/>
    <w:rsid w:val="00963E8E"/>
    <w:rsid w:val="00972F92"/>
    <w:rsid w:val="009734B6"/>
    <w:rsid w:val="00976644"/>
    <w:rsid w:val="00977302"/>
    <w:rsid w:val="009A2BA2"/>
    <w:rsid w:val="009E1519"/>
    <w:rsid w:val="009E45F0"/>
    <w:rsid w:val="009F30F2"/>
    <w:rsid w:val="009F3744"/>
    <w:rsid w:val="009F73A6"/>
    <w:rsid w:val="00A05998"/>
    <w:rsid w:val="00A150E6"/>
    <w:rsid w:val="00A2610C"/>
    <w:rsid w:val="00A37262"/>
    <w:rsid w:val="00A90F3F"/>
    <w:rsid w:val="00AA0378"/>
    <w:rsid w:val="00AA68E1"/>
    <w:rsid w:val="00AB74CA"/>
    <w:rsid w:val="00AB79CF"/>
    <w:rsid w:val="00AC4AEF"/>
    <w:rsid w:val="00AC7F55"/>
    <w:rsid w:val="00AF3FE5"/>
    <w:rsid w:val="00B00E51"/>
    <w:rsid w:val="00B105F7"/>
    <w:rsid w:val="00B170CF"/>
    <w:rsid w:val="00B23712"/>
    <w:rsid w:val="00B367D1"/>
    <w:rsid w:val="00B60D3A"/>
    <w:rsid w:val="00B74DDA"/>
    <w:rsid w:val="00BA0A52"/>
    <w:rsid w:val="00BA46BF"/>
    <w:rsid w:val="00BA4926"/>
    <w:rsid w:val="00BB14C6"/>
    <w:rsid w:val="00BC166F"/>
    <w:rsid w:val="00BE0E8F"/>
    <w:rsid w:val="00C03604"/>
    <w:rsid w:val="00C22070"/>
    <w:rsid w:val="00C242B5"/>
    <w:rsid w:val="00C33536"/>
    <w:rsid w:val="00C41EC8"/>
    <w:rsid w:val="00C451A4"/>
    <w:rsid w:val="00C54ECB"/>
    <w:rsid w:val="00C66E9C"/>
    <w:rsid w:val="00C6791F"/>
    <w:rsid w:val="00C90839"/>
    <w:rsid w:val="00C9237F"/>
    <w:rsid w:val="00C94FBF"/>
    <w:rsid w:val="00C96E0E"/>
    <w:rsid w:val="00C9780A"/>
    <w:rsid w:val="00CB6070"/>
    <w:rsid w:val="00CD6644"/>
    <w:rsid w:val="00CF49CA"/>
    <w:rsid w:val="00D03ED7"/>
    <w:rsid w:val="00D47B6B"/>
    <w:rsid w:val="00D81F16"/>
    <w:rsid w:val="00D87356"/>
    <w:rsid w:val="00D93DD8"/>
    <w:rsid w:val="00DB30DE"/>
    <w:rsid w:val="00DC71A2"/>
    <w:rsid w:val="00DD3AF2"/>
    <w:rsid w:val="00DD3BEF"/>
    <w:rsid w:val="00DD5D1B"/>
    <w:rsid w:val="00DF75A0"/>
    <w:rsid w:val="00E307D0"/>
    <w:rsid w:val="00E32CC5"/>
    <w:rsid w:val="00E413F4"/>
    <w:rsid w:val="00E4680C"/>
    <w:rsid w:val="00E64DF4"/>
    <w:rsid w:val="00E733FF"/>
    <w:rsid w:val="00E739AA"/>
    <w:rsid w:val="00E810BA"/>
    <w:rsid w:val="00E974BD"/>
    <w:rsid w:val="00EB6A96"/>
    <w:rsid w:val="00EC5AEF"/>
    <w:rsid w:val="00EE08F8"/>
    <w:rsid w:val="00EE7AC2"/>
    <w:rsid w:val="00F0270F"/>
    <w:rsid w:val="00F21561"/>
    <w:rsid w:val="00F21E30"/>
    <w:rsid w:val="00F24E15"/>
    <w:rsid w:val="00F47657"/>
    <w:rsid w:val="00F5214F"/>
    <w:rsid w:val="00F52394"/>
    <w:rsid w:val="00F577D5"/>
    <w:rsid w:val="00F717AA"/>
    <w:rsid w:val="00FA4285"/>
    <w:rsid w:val="00FA4388"/>
    <w:rsid w:val="00FC04BC"/>
    <w:rsid w:val="00FC67B1"/>
    <w:rsid w:val="00FD4DCD"/>
    <w:rsid w:val="00FD5225"/>
    <w:rsid w:val="00FD5231"/>
    <w:rsid w:val="00FD7600"/>
    <w:rsid w:val="00FE32B6"/>
    <w:rsid w:val="00FE44BA"/>
    <w:rsid w:val="00FF2E3B"/>
    <w:rsid w:val="00FF6A9E"/>
    <w:rsid w:val="00FF79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AF872F"/>
  <w15:chartTrackingRefBased/>
  <w15:docId w15:val="{722A4ACA-B358-4380-8C00-99D1CA379B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B3C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3CE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D3A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3AF2"/>
  </w:style>
  <w:style w:type="paragraph" w:styleId="Footer">
    <w:name w:val="footer"/>
    <w:basedOn w:val="Normal"/>
    <w:link w:val="FooterChar"/>
    <w:uiPriority w:val="99"/>
    <w:unhideWhenUsed/>
    <w:rsid w:val="00DD3A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3AF2"/>
  </w:style>
  <w:style w:type="character" w:styleId="CommentReference">
    <w:name w:val="annotation reference"/>
    <w:basedOn w:val="DefaultParagraphFont"/>
    <w:uiPriority w:val="99"/>
    <w:semiHidden/>
    <w:unhideWhenUsed/>
    <w:rsid w:val="005D7E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7E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7E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7E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7E4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36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4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3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3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4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FC44910423484FA7D468A6C323070F" ma:contentTypeVersion="18" ma:contentTypeDescription="Create a new document." ma:contentTypeScope="" ma:versionID="e730def4b1964f1c53d9aea3fe5980c5">
  <xsd:schema xmlns:xsd="http://www.w3.org/2001/XMLSchema" xmlns:xs="http://www.w3.org/2001/XMLSchema" xmlns:p="http://schemas.microsoft.com/office/2006/metadata/properties" xmlns:ns2="b5f912cb-6df1-44d3-8e41-9afa3e16e3ad" xmlns:ns3="afda1499-6040-4461-b2a5-f36cf63007ca" targetNamespace="http://schemas.microsoft.com/office/2006/metadata/properties" ma:root="true" ma:fieldsID="2fd2b13cc3007c9526dc4b5dcd8f9507" ns2:_="" ns3:_="">
    <xsd:import namespace="b5f912cb-6df1-44d3-8e41-9afa3e16e3ad"/>
    <xsd:import namespace="afda1499-6040-4461-b2a5-f36cf63007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3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f912cb-6df1-44d3-8e41-9afa3e16e3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169414aa-5911-45c7-8761-4c2889d3167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da1499-6040-4461-b2a5-f36cf63007ca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3bebd80c-1034-4026-96b1-58531bfea0eb}" ma:internalName="TaxCatchAll" ma:showField="CatchAllData" ma:web="afda1499-6040-4461-b2a5-f36cf63007c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5f912cb-6df1-44d3-8e41-9afa3e16e3ad">
      <Terms xmlns="http://schemas.microsoft.com/office/infopath/2007/PartnerControls"/>
    </lcf76f155ced4ddcb4097134ff3c332f>
    <TaxCatchAll xmlns="afda1499-6040-4461-b2a5-f36cf63007ca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BBADBC-F17B-4201-81CC-1F6B781D9F5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39714F-BAD0-4C5D-82C2-EE1C380602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f912cb-6df1-44d3-8e41-9afa3e16e3ad"/>
    <ds:schemaRef ds:uri="afda1499-6040-4461-b2a5-f36cf63007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1ED48FF-F269-4CE8-ABAA-C1E3F8594C77}">
  <ds:schemaRefs>
    <ds:schemaRef ds:uri="http://schemas.microsoft.com/office/2006/metadata/properties"/>
    <ds:schemaRef ds:uri="http://schemas.microsoft.com/office/infopath/2007/PartnerControls"/>
    <ds:schemaRef ds:uri="b5f912cb-6df1-44d3-8e41-9afa3e16e3ad"/>
    <ds:schemaRef ds:uri="afda1499-6040-4461-b2a5-f36cf63007ca"/>
  </ds:schemaRefs>
</ds:datastoreItem>
</file>

<file path=customXml/itemProps4.xml><?xml version="1.0" encoding="utf-8"?>
<ds:datastoreItem xmlns:ds="http://schemas.openxmlformats.org/officeDocument/2006/customXml" ds:itemID="{AA0C782C-4DFE-478A-A6FE-23B10BF3AC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31</Words>
  <Characters>74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ck Peterson</dc:creator>
  <cp:keywords/>
  <dc:description/>
  <cp:lastModifiedBy>Chuck Peterson</cp:lastModifiedBy>
  <cp:revision>12</cp:revision>
  <cp:lastPrinted>2018-04-25T16:00:00Z</cp:lastPrinted>
  <dcterms:created xsi:type="dcterms:W3CDTF">2022-09-30T21:08:00Z</dcterms:created>
  <dcterms:modified xsi:type="dcterms:W3CDTF">2023-01-06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FC44910423484FA7D468A6C323070F</vt:lpwstr>
  </property>
  <property fmtid="{D5CDD505-2E9C-101B-9397-08002B2CF9AE}" pid="3" name="Order">
    <vt:r8>10996700</vt:r8>
  </property>
  <property fmtid="{D5CDD505-2E9C-101B-9397-08002B2CF9AE}" pid="4" name="MediaServiceImageTags">
    <vt:lpwstr/>
  </property>
</Properties>
</file>